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xingDepthRegression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avenport</w:t>
      </w:r>
    </w:p>
    <w:p>
      <w:pPr>
        <w:pStyle w:val="Date"/>
      </w:pPr>
      <w:r>
        <w:t xml:space="preserve">2024-05-21</w:t>
      </w:r>
    </w:p>
    <w:bookmarkStart w:id="39" w:name="X0f524ff66c481b2e7a0dcf9080d16f03ec6737d"/>
    <w:p>
      <w:pPr>
        <w:pStyle w:val="Heading1"/>
      </w:pPr>
      <w:r>
        <w:t xml:space="preserve">Initial stuff, including loading packages and importing data</w:t>
      </w:r>
    </w:p>
    <w:p>
      <w:pPr>
        <w:pStyle w:val="FirstParagraph"/>
      </w:pPr>
      <w:r>
        <w:t xml:space="preserve">##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bookmarkStart w:id="38" w:name="loading-files"/>
    <w:p>
      <w:pPr>
        <w:pStyle w:val="Heading2"/>
      </w:pPr>
      <w:r>
        <w:t xml:space="preserve">loading files</w:t>
      </w:r>
    </w:p>
    <w:p>
      <w:pPr>
        <w:pStyle w:val="SourceCode"/>
      </w:pPr>
      <w:r>
        <w:rPr>
          <w:rStyle w:val="CommentTok"/>
        </w:rPr>
        <w:t xml:space="preserve"># Tell R where files are stored</w:t>
      </w:r>
      <w:r>
        <w:br/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MixingDepthRegression.Rm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i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llMixingDepthCV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ishopMixingDepthCV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edarMixingDepthCV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rookedWMixingDepthCV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ilApMixingDepthCV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alshMixingDepthCV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ill.m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xingDepth</w:t>
      </w:r>
      <w:r>
        <w:br/>
      </w:r>
      <w:r>
        <w:rPr>
          <w:rStyle w:val="NormalTok"/>
        </w:rPr>
        <w:t xml:space="preserve">mill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NormalTok"/>
        </w:rPr>
        <w:t xml:space="preserve">mill.CV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ill.mi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ill.cv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l (0.82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ixing Depth (m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ll.CV.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ixingDepthRegression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ill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ill.c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ll.mi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ill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ill.cv ~ mill.mix, data = 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3306 -0.63351 -0.03876  0.66715  1.49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.6726     0.1983   8.434 3.07e-11 ***</w:t>
      </w:r>
      <w:r>
        <w:br/>
      </w:r>
      <w:r>
        <w:rPr>
          <w:rStyle w:val="VerbatimChar"/>
        </w:rPr>
        <w:t xml:space="preserve">## mill.mix     -0.1037     0.0666  -1.557    0.12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006 on 51 degrees of freedom</w:t>
      </w:r>
      <w:r>
        <w:br/>
      </w:r>
      <w:r>
        <w:rPr>
          <w:rStyle w:val="VerbatimChar"/>
        </w:rPr>
        <w:t xml:space="preserve">##   (7 observations deleted due to missingness)</w:t>
      </w:r>
      <w:r>
        <w:br/>
      </w:r>
      <w:r>
        <w:rPr>
          <w:rStyle w:val="VerbatimChar"/>
        </w:rPr>
        <w:t xml:space="preserve">## Multiple R-squared:  0.04535,    Adjusted R-squared:  0.02663 </w:t>
      </w:r>
      <w:r>
        <w:br/>
      </w:r>
      <w:r>
        <w:rPr>
          <w:rStyle w:val="VerbatimChar"/>
        </w:rPr>
        <w:t xml:space="preserve">## F-statistic: 2.423 on 1 and 51 DF,  p-value: 0.1258</w:t>
      </w:r>
    </w:p>
    <w:p>
      <w:pPr>
        <w:pStyle w:val="SourceCode"/>
      </w:pPr>
      <w:r>
        <w:rPr>
          <w:rStyle w:val="NormalTok"/>
        </w:rPr>
        <w:t xml:space="preserve">bishop.m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xingDepth</w:t>
      </w:r>
      <w:r>
        <w:br/>
      </w:r>
      <w:r>
        <w:rPr>
          <w:rStyle w:val="NormalTok"/>
        </w:rPr>
        <w:t xml:space="preserve">bishop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NormalTok"/>
        </w:rPr>
        <w:t xml:space="preserve">bishop.CV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shop.mi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shop.cv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hop (0.75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ixing Depth (m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chines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shop.CV.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ixingDepthRegression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shop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ishop.c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shop.mi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ishop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ishop.cv ~ bishop.mix, data = 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445 -0.7436 -0.2531  0.3439  2.4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.92179    0.23708   8.106 4.07e-11 ***</w:t>
      </w:r>
      <w:r>
        <w:br/>
      </w:r>
      <w:r>
        <w:rPr>
          <w:rStyle w:val="VerbatimChar"/>
        </w:rPr>
        <w:t xml:space="preserve">## bishop.mix  -0.02657    0.05512  -0.482    0.63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67 on 58 degrees of freedom</w:t>
      </w:r>
      <w:r>
        <w:br/>
      </w:r>
      <w:r>
        <w:rPr>
          <w:rStyle w:val="VerbatimChar"/>
        </w:rPr>
        <w:t xml:space="preserve">## Multiple R-squared:  0.00399,    Adjusted R-squared:  -0.01318 </w:t>
      </w:r>
      <w:r>
        <w:br/>
      </w:r>
      <w:r>
        <w:rPr>
          <w:rStyle w:val="VerbatimChar"/>
        </w:rPr>
        <w:t xml:space="preserve">## F-statistic: 0.2323 on 1 and 58 DF,  p-value: 0.6316</w:t>
      </w:r>
    </w:p>
    <w:p>
      <w:pPr>
        <w:pStyle w:val="SourceCode"/>
      </w:pPr>
      <w:r>
        <w:rPr>
          <w:rStyle w:val="NormalTok"/>
        </w:rPr>
        <w:t xml:space="preserve">cedar.m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xingDepth</w:t>
      </w:r>
      <w:r>
        <w:br/>
      </w:r>
      <w:r>
        <w:rPr>
          <w:rStyle w:val="NormalTok"/>
        </w:rPr>
        <w:t xml:space="preserve">cedar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NormalTok"/>
        </w:rPr>
        <w:t xml:space="preserve">cedar.CV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edar.mi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edar.cv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dar (0.50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ixing Depth (m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edar.CV.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ixingDepthRegression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edar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edar.c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dar.mi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dar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edar.cv ~ cedar.mix, data = 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194 -0.5661 -0.2225  0.3901  1.5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.43024    0.21547   6.638 1.37e-08 ***</w:t>
      </w:r>
      <w:r>
        <w:br/>
      </w:r>
      <w:r>
        <w:rPr>
          <w:rStyle w:val="VerbatimChar"/>
        </w:rPr>
        <w:t xml:space="preserve">## cedar.mix   -0.03216    0.06032  -0.533    0.59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227 on 56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00505,    Adjusted R-squared:  -0.01272 </w:t>
      </w:r>
      <w:r>
        <w:br/>
      </w:r>
      <w:r>
        <w:rPr>
          <w:rStyle w:val="VerbatimChar"/>
        </w:rPr>
        <w:t xml:space="preserve">## F-statistic: 0.2842 on 1 and 56 DF,  p-value: 0.5961</w:t>
      </w:r>
    </w:p>
    <w:p>
      <w:pPr>
        <w:pStyle w:val="SourceCode"/>
      </w:pPr>
      <w:r>
        <w:rPr>
          <w:rStyle w:val="NormalTok"/>
        </w:rPr>
        <w:t xml:space="preserve">cw.m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xingDepth</w:t>
      </w:r>
      <w:r>
        <w:br/>
      </w:r>
      <w:r>
        <w:rPr>
          <w:rStyle w:val="NormalTok"/>
        </w:rPr>
        <w:t xml:space="preserve">cw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NormalTok"/>
        </w:rPr>
        <w:t xml:space="preserve">cw.CV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w.mi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w.cv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oked W (0.94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ixing Depth (m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w.CV.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ixingDepthRegression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w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w.c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w.mi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w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w.cv ~ cw.mix,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0907 -0.6231 -0.1482  0.5585  1.2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.47312    0.36300   4.058 0.000164 ***</w:t>
      </w:r>
      <w:r>
        <w:br/>
      </w:r>
      <w:r>
        <w:rPr>
          <w:rStyle w:val="VerbatimChar"/>
        </w:rPr>
        <w:t xml:space="preserve">## cw.mix      -0.05235    0.08409  -0.623 0.53626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111 on 53 degrees of freedom</w:t>
      </w:r>
      <w:r>
        <w:br/>
      </w:r>
      <w:r>
        <w:rPr>
          <w:rStyle w:val="VerbatimChar"/>
        </w:rPr>
        <w:t xml:space="preserve">##   (5 observations deleted due to missingness)</w:t>
      </w:r>
      <w:r>
        <w:br/>
      </w:r>
      <w:r>
        <w:rPr>
          <w:rStyle w:val="VerbatimChar"/>
        </w:rPr>
        <w:t xml:space="preserve">## Multiple R-squared:  0.007259,   Adjusted R-squared:  -0.01147 </w:t>
      </w:r>
      <w:r>
        <w:br/>
      </w:r>
      <w:r>
        <w:rPr>
          <w:rStyle w:val="VerbatimChar"/>
        </w:rPr>
        <w:t xml:space="preserve">## F-statistic: 0.3875 on 1 and 53 DF,  p-value: 0.5363</w:t>
      </w:r>
    </w:p>
    <w:p>
      <w:pPr>
        <w:pStyle w:val="SourceCode"/>
      </w:pPr>
      <w:r>
        <w:rPr>
          <w:rStyle w:val="NormalTok"/>
        </w:rPr>
        <w:t xml:space="preserve">LilAp.m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xingDepth</w:t>
      </w:r>
      <w:r>
        <w:br/>
      </w:r>
      <w:r>
        <w:rPr>
          <w:rStyle w:val="NormalTok"/>
        </w:rPr>
        <w:t xml:space="preserve">LilAp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NormalTok"/>
        </w:rPr>
        <w:t xml:space="preserve">LilAp.CV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ilAp.mi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ilAp.cv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le Appleton (0.18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ixing Depth (m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chines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lAp.CV.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ixingDepthRegression_files/figure-docx/unnamed-chunk-1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ilap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lAp.c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ilAp.mi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lap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lAp.cv ~ LilAp.mix, data = 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327 -0.5208 -0.1457  0.4429  1.16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.75507    0.19850   8.841 1.46e-11 ***</w:t>
      </w:r>
      <w:r>
        <w:br/>
      </w:r>
      <w:r>
        <w:rPr>
          <w:rStyle w:val="VerbatimChar"/>
        </w:rPr>
        <w:t xml:space="preserve">## LilAp.mix   -0.18105    0.08536  -2.121   0.039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434 on 47 degrees of freedom</w:t>
      </w:r>
      <w:r>
        <w:br/>
      </w:r>
      <w:r>
        <w:rPr>
          <w:rStyle w:val="VerbatimChar"/>
        </w:rPr>
        <w:t xml:space="preserve">##   (11 observations deleted due to missingness)</w:t>
      </w:r>
      <w:r>
        <w:br/>
      </w:r>
      <w:r>
        <w:rPr>
          <w:rStyle w:val="VerbatimChar"/>
        </w:rPr>
        <w:t xml:space="preserve">## Multiple R-squared:  0.08736,    Adjusted R-squared:  0.06794 </w:t>
      </w:r>
      <w:r>
        <w:br/>
      </w:r>
      <w:r>
        <w:rPr>
          <w:rStyle w:val="VerbatimChar"/>
        </w:rPr>
        <w:t xml:space="preserve">## F-statistic: 4.499 on 1 and 47 DF,  p-value: 0.03922</w:t>
      </w:r>
    </w:p>
    <w:p>
      <w:pPr>
        <w:pStyle w:val="SourceCode"/>
      </w:pPr>
      <w:r>
        <w:rPr>
          <w:rStyle w:val="NormalTok"/>
        </w:rPr>
        <w:t xml:space="preserve">walsh.m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xing Depth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walsh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NormalTok"/>
        </w:rPr>
        <w:t xml:space="preserve">walsh.CV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alsh.mi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alsh.cv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lsh (0.296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ixing Depth (m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alsh.CV.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ixingDepthRegression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alsh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lsh.c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lsh.mi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alsh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lsh.cv ~ walsh.mix, data = 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369 -0.6158 -0.0759  0.7081  1.3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.77739    0.19110   9.301 5.91e-13 ***</w:t>
      </w:r>
      <w:r>
        <w:br/>
      </w:r>
      <w:r>
        <w:rPr>
          <w:rStyle w:val="VerbatimChar"/>
        </w:rPr>
        <w:t xml:space="preserve">## walsh.mix   -0.15468    0.06542  -2.365   0.021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238 on 56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09078,    Adjusted R-squared:  0.07454 </w:t>
      </w:r>
      <w:r>
        <w:br/>
      </w:r>
      <w:r>
        <w:rPr>
          <w:rStyle w:val="VerbatimChar"/>
        </w:rPr>
        <w:t xml:space="preserve">## F-statistic: 5.591 on 1 and 56 DF,  p-value: 0.02154</w:t>
      </w:r>
    </w:p>
    <w:p>
      <w:pPr>
        <w:pStyle w:val="SourceCode"/>
      </w:pPr>
      <w:r>
        <w:rPr>
          <w:rStyle w:val="DocumentationTok"/>
        </w:rPr>
        <w:t xml:space="preserve">################</w:t>
      </w:r>
      <w:r>
        <w:br/>
      </w:r>
      <w:r>
        <w:rPr>
          <w:rStyle w:val="NormalTok"/>
        </w:rPr>
        <w:t xml:space="preserve">comb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bishop.CV.plot,cedar.CV.plot, cw.CV.plot, LilAp.CV.plot, mill.CV.plot, walsh.CV.plo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 saving combined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dMixingDepthRegression.jpg"</w:t>
      </w:r>
      <w:r>
        <w:rPr>
          <w:rStyle w:val="NormalTok"/>
        </w:rPr>
        <w:t xml:space="preserve">), combined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xingDepthRegression</dc:title>
  <dc:creator>Elizabeth Davenport</dc:creator>
  <cp:keywords/>
  <dcterms:created xsi:type="dcterms:W3CDTF">2024-05-27T13:19:41Z</dcterms:created>
  <dcterms:modified xsi:type="dcterms:W3CDTF">2024-05-27T13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1</vt:lpwstr>
  </property>
  <property fmtid="{D5CDD505-2E9C-101B-9397-08002B2CF9AE}" pid="3" name="output">
    <vt:lpwstr>word_document</vt:lpwstr>
  </property>
</Properties>
</file>